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20E773AE">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7AAA5B74" w14:textId="77777777" w:rsidR="00BC3CB5" w:rsidRPr="00BC3CB5" w:rsidRDefault="00BC3CB5" w:rsidP="00BC3CB5">
      <w:pPr>
        <w:pStyle w:val="Heading1"/>
        <w:rPr>
          <w:sz w:val="38"/>
          <w:szCs w:val="36"/>
        </w:rPr>
      </w:pPr>
    </w:p>
    <w:p w14:paraId="7AB0A1AB" w14:textId="2A4380A1" w:rsidR="00845BDE" w:rsidRDefault="0074660D" w:rsidP="00BC3CB5">
      <w:pPr>
        <w:pStyle w:val="Heading1"/>
        <w:rPr>
          <w:sz w:val="38"/>
          <w:szCs w:val="12"/>
        </w:rPr>
      </w:pPr>
      <w:r w:rsidRPr="00BC3CB5">
        <w:rPr>
          <w:sz w:val="38"/>
          <w:szCs w:val="36"/>
        </w:rPr>
        <w:t xml:space="preserve">Bachelor of Arts in </w:t>
      </w:r>
      <w:r w:rsidR="00D570CD" w:rsidRPr="00BC3CB5">
        <w:rPr>
          <w:sz w:val="38"/>
          <w:szCs w:val="36"/>
        </w:rPr>
        <w:t xml:space="preserve">History </w:t>
      </w:r>
      <w:r w:rsidRPr="00BC3CB5">
        <w:rPr>
          <w:sz w:val="38"/>
          <w:szCs w:val="36"/>
        </w:rPr>
        <w:t>to Juris Doctor (JD)</w:t>
      </w:r>
    </w:p>
    <w:p w14:paraId="3B75318B" w14:textId="77777777" w:rsidR="00A26FD8" w:rsidRDefault="00A26FD8" w:rsidP="00A26FD8">
      <w:pPr>
        <w:jc w:val="center"/>
      </w:pPr>
    </w:p>
    <w:tbl>
      <w:tblPr>
        <w:tblW w:w="9450" w:type="dxa"/>
        <w:tblInd w:w="-95" w:type="dxa"/>
        <w:tblLayout w:type="fixed"/>
        <w:tblLook w:val="01C0" w:firstRow="0" w:lastRow="1" w:firstColumn="1" w:lastColumn="1" w:noHBand="0" w:noVBand="0"/>
      </w:tblPr>
      <w:tblGrid>
        <w:gridCol w:w="6840"/>
        <w:gridCol w:w="1710"/>
        <w:gridCol w:w="900"/>
      </w:tblGrid>
      <w:tr w:rsidR="00A26FD8" w:rsidRPr="00D04339" w14:paraId="64EE3E8E" w14:textId="77777777" w:rsidTr="002128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9FA85FB" w14:textId="77777777" w:rsidR="00A26FD8" w:rsidRPr="00D04339" w:rsidRDefault="00A26FD8" w:rsidP="0021289C">
            <w:pPr>
              <w:tabs>
                <w:tab w:val="left" w:pos="720"/>
              </w:tabs>
              <w:rPr>
                <w:rFonts w:ascii="National Book" w:hAnsi="National Book" w:cs="Arial"/>
                <w:color w:val="002060"/>
                <w:sz w:val="16"/>
                <w:szCs w:val="16"/>
              </w:rPr>
            </w:pPr>
            <w:r w:rsidRPr="00D04339">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F2A88E" w14:textId="77777777" w:rsidR="00A26FD8" w:rsidRPr="00D04339" w:rsidRDefault="00A26FD8" w:rsidP="0021289C">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Credit</w:t>
            </w:r>
          </w:p>
          <w:p w14:paraId="0A39162C" w14:textId="77777777" w:rsidR="00A26FD8" w:rsidRPr="00D04339" w:rsidRDefault="00A26FD8" w:rsidP="0021289C">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144D82" w14:textId="77777777" w:rsidR="00A26FD8" w:rsidRPr="00D04339" w:rsidRDefault="00A26FD8" w:rsidP="0021289C">
            <w:pPr>
              <w:tabs>
                <w:tab w:val="left" w:pos="720"/>
              </w:tabs>
              <w:jc w:val="center"/>
              <w:rPr>
                <w:rFonts w:ascii="National Book" w:hAnsi="National Book" w:cs="Arial"/>
                <w:color w:val="002060"/>
                <w:sz w:val="16"/>
                <w:szCs w:val="16"/>
              </w:rPr>
            </w:pPr>
            <w:r w:rsidRPr="00D04339">
              <w:rPr>
                <w:rFonts w:ascii="National Book" w:hAnsi="National Book" w:cs="Arial"/>
                <w:color w:val="002060"/>
                <w:sz w:val="16"/>
                <w:szCs w:val="16"/>
              </w:rPr>
              <w:t xml:space="preserve">Upper-Division </w:t>
            </w:r>
          </w:p>
        </w:tc>
      </w:tr>
      <w:tr w:rsidR="00A26FD8" w:rsidRPr="00D04339" w14:paraId="6D51C5DA"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2E2AE9F" w14:textId="77777777" w:rsidR="00A26FD8" w:rsidRPr="00D04339" w:rsidRDefault="00A26FD8" w:rsidP="0021289C">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 xml:space="preserve">Semester One: [14 Credit Hours] Kent State University </w:t>
            </w:r>
          </w:p>
        </w:tc>
      </w:tr>
      <w:tr w:rsidR="00A26FD8" w:rsidRPr="00D04339" w14:paraId="29DD61C5"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5202FF5" w14:textId="77777777" w:rsidR="00A26FD8" w:rsidRPr="00D04339" w:rsidRDefault="00A26FD8" w:rsidP="0021289C">
            <w:pPr>
              <w:tabs>
                <w:tab w:val="left" w:pos="720"/>
              </w:tabs>
              <w:rPr>
                <w:rFonts w:ascii="National Book" w:hAnsi="National Book" w:cs="Arial"/>
                <w:color w:val="002060"/>
                <w:sz w:val="20"/>
                <w:szCs w:val="20"/>
              </w:rPr>
            </w:pPr>
            <w:r w:rsidRPr="004445BD">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6EDCBC44"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252F7D0F"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0F2A551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CFC9AAF"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71C6F66D"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vAlign w:val="center"/>
          </w:tcPr>
          <w:p w14:paraId="78E89F0B"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2D128FA6"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6103DEE"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1824D218"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579C9525"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4A04109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C1D99AA"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69CD7BD"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A0D445A"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5C467895" w14:textId="77777777" w:rsidTr="002128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8FDD0F8" w14:textId="77777777" w:rsidR="00A26FD8" w:rsidRPr="00D04339" w:rsidRDefault="00A26FD8" w:rsidP="0021289C">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wo: [16 Credit Hours] Kent State University</w:t>
            </w:r>
          </w:p>
        </w:tc>
      </w:tr>
      <w:tr w:rsidR="00A26FD8" w:rsidRPr="00D04339" w14:paraId="45852C23"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68CD8B4" w14:textId="77777777" w:rsidR="00A26FD8" w:rsidRPr="00D04339" w:rsidRDefault="00A26FD8" w:rsidP="0021289C">
            <w:pPr>
              <w:tabs>
                <w:tab w:val="left" w:pos="720"/>
              </w:tabs>
              <w:rPr>
                <w:rFonts w:ascii="National Book" w:hAnsi="National Book" w:cs="Arial"/>
                <w:bCs/>
                <w:color w:val="002060"/>
                <w:sz w:val="20"/>
                <w:szCs w:val="20"/>
              </w:rPr>
            </w:pPr>
            <w:r w:rsidRPr="00D04339">
              <w:rPr>
                <w:rFonts w:ascii="National Book" w:hAnsi="National Book" w:cs="Arial"/>
                <w:bCs/>
                <w:color w:val="002060"/>
                <w:sz w:val="20"/>
                <w:szCs w:val="20"/>
              </w:rPr>
              <w:t>History (HIST) Lower-Division Electives (10000 or 20000 level)</w:t>
            </w:r>
          </w:p>
        </w:tc>
        <w:tc>
          <w:tcPr>
            <w:tcW w:w="1710" w:type="dxa"/>
            <w:tcBorders>
              <w:top w:val="single" w:sz="4" w:space="0" w:color="auto"/>
              <w:left w:val="single" w:sz="4" w:space="0" w:color="auto"/>
              <w:bottom w:val="single" w:sz="4" w:space="0" w:color="auto"/>
              <w:right w:val="single" w:sz="4" w:space="0" w:color="auto"/>
            </w:tcBorders>
          </w:tcPr>
          <w:p w14:paraId="34622C6F"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54F7D42"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25E2D187"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0FB086B"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597EB235"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6C878414"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158DE1F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98CEF01" w14:textId="77777777" w:rsidR="00A26FD8" w:rsidRPr="00D04339" w:rsidRDefault="00A26FD8" w:rsidP="0021289C">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7EB9AD5C"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4</w:t>
            </w:r>
          </w:p>
        </w:tc>
        <w:tc>
          <w:tcPr>
            <w:tcW w:w="900" w:type="dxa"/>
            <w:tcBorders>
              <w:top w:val="single" w:sz="4" w:space="0" w:color="auto"/>
              <w:left w:val="single" w:sz="4" w:space="0" w:color="auto"/>
              <w:bottom w:val="single" w:sz="4" w:space="0" w:color="auto"/>
              <w:right w:val="single" w:sz="4" w:space="0" w:color="auto"/>
            </w:tcBorders>
            <w:vAlign w:val="center"/>
          </w:tcPr>
          <w:p w14:paraId="343CA4E0"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6C4B918F"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F23A516" w14:textId="77777777" w:rsidR="00A26FD8" w:rsidRPr="00D04339" w:rsidRDefault="00A26FD8" w:rsidP="0021289C">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58138B4"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96900AC"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47F445A8"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A1C1B4E" w14:textId="77777777" w:rsidR="00A26FD8" w:rsidRPr="00D04339" w:rsidRDefault="00A26FD8" w:rsidP="0021289C">
            <w:pPr>
              <w:tabs>
                <w:tab w:val="left" w:pos="720"/>
              </w:tabs>
              <w:rPr>
                <w:rFonts w:ascii="National Book" w:hAnsi="National Book" w:cs="Arial"/>
                <w:bCs/>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35038A9"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79A5D27" w14:textId="77777777" w:rsidR="00A26FD8" w:rsidRPr="00D04339" w:rsidRDefault="00A26FD8" w:rsidP="0021289C">
            <w:pPr>
              <w:tabs>
                <w:tab w:val="left" w:pos="720"/>
              </w:tabs>
              <w:rPr>
                <w:rFonts w:ascii="National Book" w:hAnsi="National Book" w:cs="Arial"/>
                <w:color w:val="002060"/>
                <w:sz w:val="20"/>
                <w:szCs w:val="20"/>
              </w:rPr>
            </w:pPr>
          </w:p>
        </w:tc>
      </w:tr>
      <w:tr w:rsidR="00A26FD8" w:rsidRPr="00D04339" w14:paraId="7041194A"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121297C" w14:textId="77777777" w:rsidR="00A26FD8" w:rsidRPr="00D04339" w:rsidRDefault="00A26FD8" w:rsidP="0021289C">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Three: [15 Credit Hours] Kent State University</w:t>
            </w:r>
          </w:p>
        </w:tc>
      </w:tr>
      <w:tr w:rsidR="00A26FD8" w:rsidRPr="00D04339" w14:paraId="5B53F0A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C742246"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32050 Historical Research Methods</w:t>
            </w:r>
          </w:p>
        </w:tc>
        <w:tc>
          <w:tcPr>
            <w:tcW w:w="1710" w:type="dxa"/>
            <w:tcBorders>
              <w:top w:val="single" w:sz="4" w:space="0" w:color="auto"/>
              <w:left w:val="single" w:sz="4" w:space="0" w:color="auto"/>
              <w:bottom w:val="single" w:sz="4" w:space="0" w:color="auto"/>
              <w:right w:val="single" w:sz="4" w:space="0" w:color="auto"/>
            </w:tcBorders>
          </w:tcPr>
          <w:p w14:paraId="5E539625"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B3E48E"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6B88B01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E43308C"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32AA3F74"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85121C0"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0027569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5D77CE6"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6DF8627"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2A7716"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0BA43C81"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030CEC6"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B792A17"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250AA5B"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425F46A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6B1D35E"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5F0680F5"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78E1F9B"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54DE07C3"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C26BAED" w14:textId="77777777" w:rsidR="00A26FD8" w:rsidRPr="00D04339" w:rsidRDefault="00A26FD8" w:rsidP="0021289C">
            <w:pPr>
              <w:tabs>
                <w:tab w:val="left" w:pos="720"/>
              </w:tabs>
              <w:rPr>
                <w:rFonts w:ascii="National Book" w:hAnsi="National Book" w:cs="Arial"/>
                <w:b/>
                <w:color w:val="FFFFFF" w:themeColor="background1"/>
                <w:sz w:val="20"/>
                <w:szCs w:val="20"/>
              </w:rPr>
            </w:pPr>
            <w:r w:rsidRPr="00D04339">
              <w:rPr>
                <w:rFonts w:ascii="National Book" w:hAnsi="National Book" w:cs="Arial"/>
                <w:b/>
                <w:color w:val="FFFFFF" w:themeColor="background1"/>
                <w:sz w:val="20"/>
                <w:szCs w:val="20"/>
              </w:rPr>
              <w:t>Semester Four: [15 Credit Hours] Kent State University</w:t>
            </w:r>
          </w:p>
        </w:tc>
      </w:tr>
      <w:tr w:rsidR="00A26FD8" w:rsidRPr="00D04339" w14:paraId="66DA48F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4DCB2BB"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Area Studies Electives</w:t>
            </w:r>
          </w:p>
        </w:tc>
        <w:tc>
          <w:tcPr>
            <w:tcW w:w="1710" w:type="dxa"/>
            <w:tcBorders>
              <w:top w:val="single" w:sz="4" w:space="0" w:color="auto"/>
              <w:left w:val="single" w:sz="4" w:space="0" w:color="auto"/>
              <w:bottom w:val="single" w:sz="4" w:space="0" w:color="auto"/>
              <w:right w:val="single" w:sz="4" w:space="0" w:color="auto"/>
            </w:tcBorders>
          </w:tcPr>
          <w:p w14:paraId="01C1A98C"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D920BC4"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426ACC52"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5F2E8971"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Thematic Studies Electives</w:t>
            </w:r>
          </w:p>
        </w:tc>
        <w:tc>
          <w:tcPr>
            <w:tcW w:w="1710" w:type="dxa"/>
            <w:tcBorders>
              <w:top w:val="single" w:sz="4" w:space="0" w:color="auto"/>
              <w:left w:val="single" w:sz="4" w:space="0" w:color="auto"/>
              <w:bottom w:val="single" w:sz="4" w:space="0" w:color="auto"/>
              <w:right w:val="single" w:sz="4" w:space="0" w:color="auto"/>
            </w:tcBorders>
          </w:tcPr>
          <w:p w14:paraId="175BA01A"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119B613"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1333890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62D4254"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tcPr>
          <w:p w14:paraId="61565081"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75B4359"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49FD65EB"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3B1D516C"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EC981AF"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3811487"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357F2F69"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193BD146"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6D8294C"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DB50B4C"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2B4CF131"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B4AAFF3" w14:textId="77777777" w:rsidR="00A26FD8" w:rsidRPr="00D04339" w:rsidRDefault="00A26FD8" w:rsidP="0021289C">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Five: [15 Credit Hours] Kent State University</w:t>
            </w:r>
          </w:p>
        </w:tc>
      </w:tr>
      <w:tr w:rsidR="00A26FD8" w:rsidRPr="00D04339" w14:paraId="2D4E14C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41CDBEA4"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ory (HIST)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0D176B41" w14:textId="77777777" w:rsidR="00A26FD8" w:rsidRPr="00D04339" w:rsidRDefault="00A26FD8"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9</w:t>
            </w:r>
          </w:p>
        </w:tc>
        <w:tc>
          <w:tcPr>
            <w:tcW w:w="900" w:type="dxa"/>
            <w:tcBorders>
              <w:top w:val="single" w:sz="4" w:space="0" w:color="auto"/>
              <w:left w:val="single" w:sz="4" w:space="0" w:color="auto"/>
              <w:bottom w:val="single" w:sz="4" w:space="0" w:color="auto"/>
              <w:right w:val="single" w:sz="4" w:space="0" w:color="auto"/>
            </w:tcBorders>
            <w:vAlign w:val="center"/>
          </w:tcPr>
          <w:p w14:paraId="567A4FA3"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53A56CDC"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2780EE97"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184DE2D6"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F03E642"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517B4D0E"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0C4E0992"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8D1CAC1"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35C281B"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1AE543C6"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247E33D" w14:textId="77777777" w:rsidR="00A26FD8" w:rsidRPr="00D04339" w:rsidRDefault="00A26FD8" w:rsidP="0021289C">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Semester Six: [15-16 Credit Hours] Kent State University</w:t>
            </w:r>
          </w:p>
        </w:tc>
      </w:tr>
      <w:tr w:rsidR="00A26FD8" w:rsidRPr="00D04339" w14:paraId="436416B4"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6865C7A4"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HIST 49091 Senior Seminar in History (ELR) (WIC)</w:t>
            </w:r>
          </w:p>
        </w:tc>
        <w:tc>
          <w:tcPr>
            <w:tcW w:w="1710" w:type="dxa"/>
            <w:tcBorders>
              <w:top w:val="single" w:sz="4" w:space="0" w:color="auto"/>
              <w:left w:val="single" w:sz="4" w:space="0" w:color="auto"/>
              <w:bottom w:val="single" w:sz="4" w:space="0" w:color="auto"/>
              <w:right w:val="single" w:sz="4" w:space="0" w:color="auto"/>
            </w:tcBorders>
            <w:vAlign w:val="center"/>
          </w:tcPr>
          <w:p w14:paraId="23A8BEB7"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BA927AF" w14:textId="77777777" w:rsidR="00A26FD8" w:rsidRPr="00D04339" w:rsidRDefault="00A26FD8" w:rsidP="0021289C">
            <w:pPr>
              <w:tabs>
                <w:tab w:val="left" w:pos="720"/>
              </w:tabs>
              <w:jc w:val="center"/>
              <w:rPr>
                <w:rFonts w:ascii="National Book" w:hAnsi="National Book" w:cs="Arial"/>
                <w:color w:val="002060"/>
                <w:sz w:val="20"/>
                <w:szCs w:val="20"/>
              </w:rPr>
            </w:pPr>
            <w:r w:rsidRPr="00D04339">
              <w:rPr>
                <w:rFonts w:ascii="National Book" w:hAnsi="National Book" w:cs="Arial"/>
                <w:color w:val="002060"/>
                <w:sz w:val="20"/>
                <w:szCs w:val="20"/>
              </w:rPr>
              <w:t>■</w:t>
            </w:r>
          </w:p>
        </w:tc>
      </w:tr>
      <w:tr w:rsidR="00A26FD8" w:rsidRPr="00D04339" w14:paraId="338CE78A" w14:textId="77777777" w:rsidTr="0021289C">
        <w:trPr>
          <w:trHeight w:val="288"/>
        </w:trPr>
        <w:tc>
          <w:tcPr>
            <w:tcW w:w="6840" w:type="dxa"/>
            <w:tcBorders>
              <w:top w:val="single" w:sz="4" w:space="0" w:color="auto"/>
              <w:left w:val="single" w:sz="4" w:space="0" w:color="auto"/>
              <w:bottom w:val="single" w:sz="4" w:space="0" w:color="auto"/>
              <w:right w:val="single" w:sz="4" w:space="0" w:color="auto"/>
            </w:tcBorders>
          </w:tcPr>
          <w:p w14:paraId="71C7BEB8" w14:textId="77777777" w:rsidR="00A26FD8" w:rsidRPr="00D04339" w:rsidRDefault="00A26FD8" w:rsidP="0021289C">
            <w:pPr>
              <w:tabs>
                <w:tab w:val="left" w:pos="720"/>
              </w:tabs>
              <w:rPr>
                <w:rFonts w:ascii="National Book" w:hAnsi="National Book" w:cs="Arial"/>
                <w:color w:val="002060"/>
                <w:sz w:val="20"/>
                <w:szCs w:val="20"/>
              </w:rPr>
            </w:pPr>
            <w:r w:rsidRPr="00D04339">
              <w:rPr>
                <w:rFonts w:ascii="National Book" w:hAnsi="National Book" w:cs="Arial"/>
                <w:color w:val="002060"/>
                <w:sz w:val="20"/>
                <w:szCs w:val="20"/>
              </w:rPr>
              <w:t>General Electives (if needed to reach 91 total credit hours)</w:t>
            </w:r>
          </w:p>
        </w:tc>
        <w:tc>
          <w:tcPr>
            <w:tcW w:w="1710" w:type="dxa"/>
            <w:tcBorders>
              <w:top w:val="single" w:sz="4" w:space="0" w:color="auto"/>
              <w:left w:val="single" w:sz="4" w:space="0" w:color="auto"/>
              <w:bottom w:val="single" w:sz="4" w:space="0" w:color="auto"/>
              <w:right w:val="single" w:sz="4" w:space="0" w:color="auto"/>
            </w:tcBorders>
          </w:tcPr>
          <w:p w14:paraId="16EC960D" w14:textId="77777777" w:rsidR="00A26FD8" w:rsidRPr="00D04339" w:rsidRDefault="00A26FD8" w:rsidP="0021289C">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2</w:t>
            </w:r>
            <w:r w:rsidRPr="00D04339">
              <w:rPr>
                <w:rFonts w:ascii="National Book" w:hAnsi="National Book" w:cs="Arial"/>
                <w:color w:val="002060"/>
                <w:sz w:val="20"/>
                <w:szCs w:val="20"/>
              </w:rPr>
              <w:t>-</w:t>
            </w:r>
            <w:r>
              <w:rPr>
                <w:rFonts w:ascii="National Book" w:hAnsi="National Book" w:cs="Arial"/>
                <w:color w:val="002060"/>
                <w:sz w:val="20"/>
                <w:szCs w:val="20"/>
              </w:rPr>
              <w:t>13</w:t>
            </w:r>
          </w:p>
        </w:tc>
        <w:tc>
          <w:tcPr>
            <w:tcW w:w="900" w:type="dxa"/>
            <w:tcBorders>
              <w:top w:val="single" w:sz="4" w:space="0" w:color="auto"/>
              <w:left w:val="single" w:sz="4" w:space="0" w:color="auto"/>
              <w:bottom w:val="single" w:sz="4" w:space="0" w:color="auto"/>
              <w:right w:val="single" w:sz="4" w:space="0" w:color="auto"/>
            </w:tcBorders>
          </w:tcPr>
          <w:p w14:paraId="0D453848" w14:textId="77777777" w:rsidR="00A26FD8" w:rsidRPr="00D04339" w:rsidRDefault="00A26FD8" w:rsidP="0021289C">
            <w:pPr>
              <w:tabs>
                <w:tab w:val="left" w:pos="720"/>
              </w:tabs>
              <w:jc w:val="center"/>
              <w:rPr>
                <w:rFonts w:ascii="National Book" w:hAnsi="National Book" w:cs="Arial"/>
                <w:color w:val="002060"/>
                <w:sz w:val="20"/>
                <w:szCs w:val="20"/>
              </w:rPr>
            </w:pPr>
          </w:p>
        </w:tc>
      </w:tr>
      <w:tr w:rsidR="00A26FD8" w:rsidRPr="00D04339" w14:paraId="4ABBBEF0" w14:textId="77777777" w:rsidTr="002128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F9B7A9D" w14:textId="77777777" w:rsidR="00A26FD8" w:rsidRPr="00D04339" w:rsidRDefault="00A26FD8" w:rsidP="0021289C">
            <w:pPr>
              <w:tabs>
                <w:tab w:val="left" w:pos="720"/>
              </w:tabs>
              <w:rPr>
                <w:rFonts w:ascii="National Book" w:hAnsi="National Book" w:cs="Arial"/>
                <w:color w:val="FFFFFF" w:themeColor="background1"/>
                <w:sz w:val="20"/>
                <w:szCs w:val="20"/>
              </w:rPr>
            </w:pPr>
            <w:r w:rsidRPr="00D04339">
              <w:rPr>
                <w:rFonts w:ascii="National Book" w:hAnsi="National Book" w:cs="Arial"/>
                <w:b/>
                <w:color w:val="FFFFFF" w:themeColor="background1"/>
                <w:sz w:val="20"/>
                <w:szCs w:val="20"/>
              </w:rPr>
              <w:t>91 Total Credit Hours of Prerequisite Coursework at Kent State University</w:t>
            </w:r>
          </w:p>
        </w:tc>
      </w:tr>
    </w:tbl>
    <w:p w14:paraId="6E01CAAA" w14:textId="36991321" w:rsidR="00015292" w:rsidRPr="00B6562D" w:rsidRDefault="00015292"/>
    <w:p w14:paraId="14EAA6B5" w14:textId="1E32CED1" w:rsidR="00420AEC" w:rsidRDefault="00420AEC">
      <w:r>
        <w:br w:type="page"/>
      </w:r>
    </w:p>
    <w:p w14:paraId="1E34F3E8"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6562D" w:rsidRPr="00B6562D" w14:paraId="76AEE40A" w14:textId="77777777" w:rsidTr="00BC3CB5">
        <w:tc>
          <w:tcPr>
            <w:tcW w:w="5000" w:type="pct"/>
            <w:gridSpan w:val="5"/>
            <w:shd w:val="clear" w:color="auto" w:fill="002060"/>
          </w:tcPr>
          <w:p w14:paraId="499510B6" w14:textId="2AE4F113" w:rsidR="00B6562D" w:rsidRPr="00B6562D" w:rsidRDefault="00B6562D" w:rsidP="00E52AB8">
            <w:pPr>
              <w:pStyle w:val="NoSpacing"/>
              <w:jc w:val="center"/>
              <w:rPr>
                <w:rFonts w:ascii="National Book" w:hAnsi="National Book" w:cs="Arial"/>
                <w:b/>
                <w:bCs/>
                <w:color w:val="FFFFFF" w:themeColor="background1"/>
              </w:rPr>
            </w:pPr>
            <w:r w:rsidRPr="00B6562D">
              <w:rPr>
                <w:rFonts w:ascii="National Book" w:hAnsi="National Book" w:cs="Arial"/>
                <w:b/>
                <w:bCs/>
                <w:color w:val="FFFFFF" w:themeColor="background1"/>
              </w:rPr>
              <w:t>To be transferred from UA School of Law upon completion of the Juris Doctor degree</w:t>
            </w:r>
          </w:p>
        </w:tc>
      </w:tr>
      <w:tr w:rsidR="00B6562D" w:rsidRPr="00B6562D" w14:paraId="3D72D9C3" w14:textId="77777777" w:rsidTr="00BC3CB5">
        <w:tc>
          <w:tcPr>
            <w:tcW w:w="194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20"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65"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11"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58"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B6562D" w:rsidRPr="00B6562D" w14:paraId="0407A8DC" w14:textId="77777777" w:rsidTr="00BC3CB5">
        <w:tc>
          <w:tcPr>
            <w:tcW w:w="1946" w:type="pct"/>
          </w:tcPr>
          <w:p w14:paraId="7A18F40A" w14:textId="5B8CBA98" w:rsidR="00B6562D" w:rsidRPr="00B6562D" w:rsidRDefault="00A26FD8" w:rsidP="00E52AB8">
            <w:pPr>
              <w:rPr>
                <w:rFonts w:ascii="National Book" w:hAnsi="National Book" w:cs="Arial"/>
                <w:color w:val="002060"/>
              </w:rPr>
            </w:pPr>
            <w:r>
              <w:rPr>
                <w:rFonts w:ascii="National Book" w:hAnsi="National Book" w:cs="Arial"/>
                <w:color w:val="002060"/>
              </w:rPr>
              <w:t>LAWX</w:t>
            </w:r>
            <w:r w:rsidR="00B6562D" w:rsidRPr="00B6562D">
              <w:rPr>
                <w:rFonts w:ascii="National Book" w:hAnsi="National Book" w:cs="Arial"/>
                <w:color w:val="002060"/>
              </w:rPr>
              <w:t xml:space="preserve"> 611 Contracts</w:t>
            </w:r>
          </w:p>
        </w:tc>
        <w:tc>
          <w:tcPr>
            <w:tcW w:w="620" w:type="pct"/>
            <w:vAlign w:val="center"/>
          </w:tcPr>
          <w:p w14:paraId="2A571A8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6AA22A86"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A46435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vAlign w:val="center"/>
          </w:tcPr>
          <w:p w14:paraId="2491AF8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47B83937" w14:textId="77777777" w:rsidTr="00BC3CB5">
        <w:tc>
          <w:tcPr>
            <w:tcW w:w="1946" w:type="pct"/>
          </w:tcPr>
          <w:p w14:paraId="34E5B918" w14:textId="0807A1A3"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5 Torts</w:t>
            </w:r>
          </w:p>
        </w:tc>
        <w:tc>
          <w:tcPr>
            <w:tcW w:w="620" w:type="pct"/>
            <w:vAlign w:val="center"/>
          </w:tcPr>
          <w:p w14:paraId="6BFA97E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7A225A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28B3C1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tcPr>
          <w:p w14:paraId="628C9EE2"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3733B02B" w14:textId="77777777" w:rsidTr="00BC3CB5">
        <w:tc>
          <w:tcPr>
            <w:tcW w:w="1946" w:type="pct"/>
          </w:tcPr>
          <w:p w14:paraId="0177C927" w14:textId="07361862"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1 Civil Procedure – Federal Jurisdiction</w:t>
            </w:r>
          </w:p>
        </w:tc>
        <w:tc>
          <w:tcPr>
            <w:tcW w:w="620" w:type="pct"/>
            <w:vAlign w:val="center"/>
          </w:tcPr>
          <w:p w14:paraId="6B6C8C4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E4F231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D02FD4D"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3</w:t>
            </w:r>
          </w:p>
        </w:tc>
        <w:tc>
          <w:tcPr>
            <w:tcW w:w="658" w:type="pct"/>
          </w:tcPr>
          <w:p w14:paraId="76BC7725"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5D1592ED" w14:textId="77777777" w:rsidTr="00BC3CB5">
        <w:tc>
          <w:tcPr>
            <w:tcW w:w="1946" w:type="pct"/>
          </w:tcPr>
          <w:p w14:paraId="54FA207C" w14:textId="0860E35C"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19 Legal Analysis, Research, and Writing (LARW) I</w:t>
            </w:r>
          </w:p>
        </w:tc>
        <w:tc>
          <w:tcPr>
            <w:tcW w:w="620" w:type="pct"/>
            <w:vAlign w:val="center"/>
          </w:tcPr>
          <w:p w14:paraId="1ABD1E19"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643871E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475CBE8"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161C773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0B4A78C4" w14:textId="77777777" w:rsidTr="00BC3CB5">
        <w:tc>
          <w:tcPr>
            <w:tcW w:w="1946" w:type="pct"/>
          </w:tcPr>
          <w:p w14:paraId="0382DE92" w14:textId="1E2178D9"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2 Civil Procedure – Federal Litigation</w:t>
            </w:r>
          </w:p>
        </w:tc>
        <w:tc>
          <w:tcPr>
            <w:tcW w:w="620" w:type="pct"/>
            <w:vAlign w:val="center"/>
          </w:tcPr>
          <w:p w14:paraId="4EA12A5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17E1C79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4BB19A21"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7772D461"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6C2C08E" w14:textId="77777777" w:rsidTr="00BC3CB5">
        <w:tc>
          <w:tcPr>
            <w:tcW w:w="1946" w:type="pct"/>
          </w:tcPr>
          <w:p w14:paraId="43079D7E" w14:textId="168FF10F"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45 Property</w:t>
            </w:r>
          </w:p>
        </w:tc>
        <w:tc>
          <w:tcPr>
            <w:tcW w:w="620" w:type="pct"/>
            <w:vAlign w:val="center"/>
          </w:tcPr>
          <w:p w14:paraId="1631BDA6"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D4538BD"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39E5D50"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658" w:type="pct"/>
          </w:tcPr>
          <w:p w14:paraId="5D6E97CF"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5DF7807" w14:textId="77777777" w:rsidTr="00BC3CB5">
        <w:tc>
          <w:tcPr>
            <w:tcW w:w="1946" w:type="pct"/>
          </w:tcPr>
          <w:p w14:paraId="2861F80E" w14:textId="7355EEF0"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07 Criminal Law</w:t>
            </w:r>
          </w:p>
        </w:tc>
        <w:tc>
          <w:tcPr>
            <w:tcW w:w="620" w:type="pct"/>
            <w:vAlign w:val="center"/>
          </w:tcPr>
          <w:p w14:paraId="5175FD4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682CF4F"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5357D1DB"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6B1A955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2AAD7013" w14:textId="77777777" w:rsidTr="00BC3CB5">
        <w:tc>
          <w:tcPr>
            <w:tcW w:w="1946" w:type="pct"/>
          </w:tcPr>
          <w:p w14:paraId="190C8D85" w14:textId="50BAB2B7"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20 Legal Analysis, Research, and Writing (LARW) II</w:t>
            </w:r>
          </w:p>
        </w:tc>
        <w:tc>
          <w:tcPr>
            <w:tcW w:w="620" w:type="pct"/>
            <w:vAlign w:val="center"/>
          </w:tcPr>
          <w:p w14:paraId="119DED3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72A28F9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16BF65D"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05D72B8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68FFED88" w14:textId="77777777" w:rsidTr="00BC3CB5">
        <w:tc>
          <w:tcPr>
            <w:tcW w:w="1946" w:type="pct"/>
          </w:tcPr>
          <w:p w14:paraId="5AB14BD0" w14:textId="782FB631" w:rsidR="00B6562D" w:rsidRPr="00B6562D" w:rsidRDefault="00A26FD8" w:rsidP="00E52AB8">
            <w:pPr>
              <w:rPr>
                <w:rFonts w:ascii="National Book" w:hAnsi="National Book" w:cs="Arial"/>
                <w:color w:val="002060"/>
              </w:rPr>
            </w:pPr>
            <w:r>
              <w:rPr>
                <w:rFonts w:ascii="National Book" w:hAnsi="National Book" w:cs="Arial"/>
                <w:color w:val="002060"/>
              </w:rPr>
              <w:t>LAWX</w:t>
            </w:r>
            <w:r w:rsidRPr="00B6562D">
              <w:rPr>
                <w:rFonts w:ascii="National Book" w:hAnsi="National Book" w:cs="Arial"/>
                <w:color w:val="002060"/>
              </w:rPr>
              <w:t xml:space="preserve"> </w:t>
            </w:r>
            <w:r w:rsidR="00B6562D" w:rsidRPr="00B6562D">
              <w:rPr>
                <w:rFonts w:ascii="National Book" w:hAnsi="National Book" w:cs="Arial"/>
                <w:color w:val="002060"/>
              </w:rPr>
              <w:t>676 Legislation Regulation</w:t>
            </w:r>
          </w:p>
        </w:tc>
        <w:tc>
          <w:tcPr>
            <w:tcW w:w="620" w:type="pct"/>
            <w:vAlign w:val="center"/>
          </w:tcPr>
          <w:p w14:paraId="5EB64C4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1165" w:type="pct"/>
            <w:vAlign w:val="center"/>
          </w:tcPr>
          <w:p w14:paraId="1298C784"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0A2ABB4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658" w:type="pct"/>
          </w:tcPr>
          <w:p w14:paraId="245EEEE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1C393686" w14:textId="77777777" w:rsidTr="00BC3CB5">
        <w:tc>
          <w:tcPr>
            <w:tcW w:w="5000" w:type="pct"/>
            <w:gridSpan w:val="5"/>
            <w:vAlign w:val="center"/>
          </w:tcPr>
          <w:p w14:paraId="3D485D89" w14:textId="2D46B3D8" w:rsidR="00B6562D" w:rsidRPr="00B6562D" w:rsidRDefault="00B6562D" w:rsidP="00E52AB8">
            <w:pPr>
              <w:rPr>
                <w:rFonts w:ascii="National Book" w:hAnsi="National Book" w:cs="Arial"/>
                <w:color w:val="002060"/>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 xml:space="preserve">Minimum </w:t>
            </w:r>
            <w:r w:rsidR="00A26FD8">
              <w:rPr>
                <w:rFonts w:ascii="National Book" w:hAnsi="National Book" w:cs="Arial"/>
                <w:b/>
                <w:bCs/>
                <w:color w:val="002060"/>
              </w:rPr>
              <w:t>29</w:t>
            </w:r>
            <w:r w:rsidRPr="00B6562D">
              <w:rPr>
                <w:rFonts w:ascii="National Book" w:hAnsi="National Book" w:cs="Arial"/>
                <w:b/>
                <w:bCs/>
                <w:color w:val="002060"/>
              </w:rPr>
              <w:t xml:space="preserve"> (</w:t>
            </w:r>
            <w:r w:rsidR="00A26FD8">
              <w:rPr>
                <w:rFonts w:ascii="National Book" w:hAnsi="National Book" w:cs="Arial"/>
                <w:b/>
                <w:bCs/>
                <w:color w:val="002060"/>
              </w:rPr>
              <w:t>29</w:t>
            </w:r>
            <w:r w:rsidRPr="00B6562D">
              <w:rPr>
                <w:rFonts w:ascii="National Book" w:hAnsi="National Book" w:cs="Arial"/>
                <w:b/>
                <w:bCs/>
                <w:color w:val="002060"/>
              </w:rPr>
              <w:t xml:space="preserve"> needed to reach 120 total credit hours for Bachelor of Arts, dependent upon number of hours completed prior to transfer to UA)</w:t>
            </w:r>
          </w:p>
        </w:tc>
      </w:tr>
      <w:tr w:rsidR="00B6562D" w:rsidRPr="00B6562D" w14:paraId="074BF1FA" w14:textId="77777777" w:rsidTr="00BC3CB5">
        <w:trPr>
          <w:trHeight w:val="305"/>
        </w:trPr>
        <w:tc>
          <w:tcPr>
            <w:tcW w:w="5000" w:type="pct"/>
            <w:gridSpan w:val="5"/>
            <w:shd w:val="clear" w:color="auto" w:fill="002060"/>
          </w:tcPr>
          <w:p w14:paraId="51457AFD" w14:textId="53AC8AE9" w:rsidR="00420AEC" w:rsidRDefault="00B6562D" w:rsidP="00E52AB8">
            <w:pPr>
              <w:jc w:val="center"/>
              <w:rPr>
                <w:rFonts w:ascii="National Book" w:hAnsi="National Book" w:cs="Arial"/>
                <w:b/>
                <w:bCs/>
                <w:color w:val="FFFFFF" w:themeColor="background1"/>
              </w:rPr>
            </w:pPr>
            <w:r w:rsidRPr="00B6562D">
              <w:rPr>
                <w:rFonts w:ascii="National Book" w:hAnsi="National Book" w:cs="Arial"/>
                <w:b/>
                <w:bCs/>
                <w:color w:val="FFFFFF" w:themeColor="background1"/>
              </w:rPr>
              <w:t xml:space="preserve">Minimum 120 Total Credit Hours to Graduate with Bachelor of Arts in </w:t>
            </w:r>
            <w:r w:rsidR="00A63BFC">
              <w:rPr>
                <w:rFonts w:ascii="National Book" w:hAnsi="National Book" w:cs="Arial"/>
                <w:b/>
                <w:bCs/>
                <w:color w:val="FFFFFF" w:themeColor="background1"/>
              </w:rPr>
              <w:t>History</w:t>
            </w:r>
            <w:r w:rsidRPr="00B6562D">
              <w:rPr>
                <w:rFonts w:ascii="National Book" w:hAnsi="National Book" w:cs="Arial"/>
                <w:b/>
                <w:bCs/>
                <w:color w:val="FFFFFF" w:themeColor="background1"/>
              </w:rPr>
              <w:t xml:space="preserve">, </w:t>
            </w:r>
          </w:p>
          <w:p w14:paraId="59ED7FC8" w14:textId="2E997C62" w:rsidR="00B6562D" w:rsidRPr="00B6562D" w:rsidRDefault="00B6562D" w:rsidP="00E52AB8">
            <w:pPr>
              <w:jc w:val="center"/>
              <w:rPr>
                <w:rFonts w:ascii="National Book" w:hAnsi="National Book" w:cstheme="minorHAnsi"/>
                <w:b/>
                <w:color w:val="FFFFFF" w:themeColor="background1"/>
              </w:rPr>
            </w:pPr>
            <w:r w:rsidRPr="00B6562D">
              <w:rPr>
                <w:rFonts w:ascii="National Book" w:hAnsi="National Book" w:cs="Arial"/>
                <w:b/>
                <w:bCs/>
                <w:color w:val="FFFFFF" w:themeColor="background1"/>
              </w:rPr>
              <w:t>including UA transfer coursework, from Kent State University</w:t>
            </w:r>
          </w:p>
        </w:tc>
      </w:tr>
    </w:tbl>
    <w:p w14:paraId="02786CDE" w14:textId="0CA4CF62" w:rsidR="00DB4CE8" w:rsidRDefault="00DB4CE8">
      <w:pPr>
        <w:rPr>
          <w:rFonts w:ascii="Arial" w:hAnsi="Arial" w:cs="Arial"/>
          <w:b/>
        </w:rPr>
      </w:pPr>
    </w:p>
    <w:p w14:paraId="0E676087" w14:textId="77777777" w:rsidR="00BE6BC9" w:rsidRDefault="00BE6BC9">
      <w:pPr>
        <w:rPr>
          <w:rFonts w:ascii="National-Black"/>
          <w:b/>
          <w:noProof/>
          <w:color w:val="003976"/>
          <w:spacing w:val="4"/>
          <w:sz w:val="40"/>
          <w:szCs w:val="40"/>
        </w:rPr>
      </w:pPr>
      <w:bookmarkStart w:id="0" w:name="_Hlk124932737"/>
      <w:r>
        <w:rPr>
          <w:noProof/>
          <w:sz w:val="40"/>
          <w:szCs w:val="40"/>
        </w:rPr>
        <w:br w:type="page"/>
      </w:r>
    </w:p>
    <w:p w14:paraId="6FA4871F" w14:textId="29B48BE4" w:rsidR="00BE6BC9" w:rsidRPr="00BE6BC9" w:rsidRDefault="00BE6BC9" w:rsidP="00BE6BC9">
      <w:pPr>
        <w:pStyle w:val="Heading1"/>
        <w:rPr>
          <w:noProof/>
          <w:sz w:val="40"/>
          <w:szCs w:val="40"/>
        </w:rPr>
      </w:pPr>
      <w:r w:rsidRPr="00BE6BC9">
        <w:rPr>
          <w:noProof/>
          <w:sz w:val="40"/>
          <w:szCs w:val="40"/>
        </w:rPr>
        <w:lastRenderedPageBreak/>
        <w:t>University of Akron School of Law JD 3 + 3</w:t>
      </w:r>
    </w:p>
    <w:p w14:paraId="632DA9F7" w14:textId="15E0AE25" w:rsidR="00B6562D" w:rsidRDefault="00BE6BC9" w:rsidP="00BE6BC9">
      <w:pPr>
        <w:pStyle w:val="Heading1"/>
        <w:rPr>
          <w:noProof/>
          <w:sz w:val="40"/>
          <w:szCs w:val="40"/>
        </w:rPr>
      </w:pPr>
      <w:r w:rsidRPr="00BE6BC9">
        <w:rPr>
          <w:noProof/>
          <w:sz w:val="40"/>
          <w:szCs w:val="40"/>
        </w:rPr>
        <w:t>Partnership Process</w:t>
      </w:r>
      <w:bookmarkEnd w:id="0"/>
    </w:p>
    <w:p w14:paraId="5FF6BAD9" w14:textId="77777777" w:rsidR="00A71B2A" w:rsidRPr="00A71B2A" w:rsidRDefault="00A71B2A" w:rsidP="00A71B2A"/>
    <w:tbl>
      <w:tblPr>
        <w:tblW w:w="9720" w:type="dxa"/>
        <w:jc w:val="center"/>
        <w:tblCellMar>
          <w:left w:w="0" w:type="dxa"/>
          <w:right w:w="0" w:type="dxa"/>
        </w:tblCellMar>
        <w:tblLook w:val="0480" w:firstRow="0" w:lastRow="0" w:firstColumn="1" w:lastColumn="0" w:noHBand="0" w:noVBand="1"/>
      </w:tblPr>
      <w:tblGrid>
        <w:gridCol w:w="1256"/>
        <w:gridCol w:w="8464"/>
      </w:tblGrid>
      <w:tr w:rsidR="00A71B2A" w:rsidRPr="000A2A9E" w14:paraId="2A511AF1"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687A97" w14:textId="77777777" w:rsidR="00A71B2A" w:rsidRPr="000A2A9E" w:rsidRDefault="00A71B2A"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33E520" w14:textId="77777777" w:rsidR="00A71B2A" w:rsidRPr="000A2A9E" w:rsidRDefault="00A71B2A" w:rsidP="00A71B2A">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18E9B02E" w14:textId="181B6A91" w:rsidR="00A71B2A" w:rsidRPr="000A2A9E" w:rsidRDefault="00A71B2A" w:rsidP="00A71B2A">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581886FD" w14:textId="77777777" w:rsidR="00A71B2A" w:rsidRPr="000A2A9E" w:rsidRDefault="00A71B2A" w:rsidP="00A71B2A">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FFF6D2E" w14:textId="77777777" w:rsidR="00A71B2A" w:rsidRPr="000A2A9E" w:rsidRDefault="00A71B2A" w:rsidP="00A71B2A">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450C4C50" w14:textId="77777777" w:rsidR="00A71B2A" w:rsidRPr="000A2A9E" w:rsidRDefault="00A71B2A" w:rsidP="00A71B2A">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03D8614C" w14:textId="77777777" w:rsidR="00A71B2A" w:rsidRPr="000A2A9E" w:rsidRDefault="00144B9B" w:rsidP="00A71B2A">
            <w:pPr>
              <w:numPr>
                <w:ilvl w:val="0"/>
                <w:numId w:val="3"/>
              </w:numPr>
              <w:rPr>
                <w:rFonts w:ascii="National Book" w:hAnsi="National Book"/>
              </w:rPr>
            </w:pPr>
            <w:hyperlink r:id="rId15" w:history="1">
              <w:r w:rsidR="00A71B2A" w:rsidRPr="000A2A9E">
                <w:rPr>
                  <w:rStyle w:val="Hyperlink"/>
                  <w:rFonts w:ascii="National Book" w:hAnsi="National Book"/>
                </w:rPr>
                <w:t>Review UA Financial Aid information</w:t>
              </w:r>
            </w:hyperlink>
            <w:r w:rsidR="00A71B2A"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F1957FC" w14:textId="77777777" w:rsidR="00A71B2A" w:rsidRPr="000A2A9E" w:rsidRDefault="00A71B2A" w:rsidP="00A71B2A">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A71B2A" w:rsidRPr="000A2A9E" w14:paraId="346FE3C0"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835277" w14:textId="77777777" w:rsidR="00A71B2A" w:rsidRPr="000A2A9E" w:rsidRDefault="00A71B2A"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3CFF5A93" w14:textId="77777777" w:rsidR="00A71B2A" w:rsidRPr="000A2A9E" w:rsidRDefault="00A71B2A" w:rsidP="00A71B2A">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2B428DD9" w14:textId="260F1A31" w:rsidR="00A71B2A" w:rsidRPr="000A2A9E" w:rsidRDefault="00A71B2A" w:rsidP="00A71B2A">
            <w:pPr>
              <w:numPr>
                <w:ilvl w:val="0"/>
                <w:numId w:val="4"/>
              </w:numPr>
              <w:rPr>
                <w:rFonts w:ascii="National Book" w:hAnsi="National Book"/>
              </w:rPr>
            </w:pPr>
            <w:r w:rsidRPr="000A2A9E">
              <w:rPr>
                <w:rFonts w:ascii="National Book" w:hAnsi="National Book"/>
                <w:color w:val="002060"/>
              </w:rPr>
              <w:t xml:space="preserve">Upon completing </w:t>
            </w:r>
            <w:r w:rsidR="00A26FD8">
              <w:rPr>
                <w:rFonts w:ascii="National Book" w:hAnsi="National Book"/>
                <w:color w:val="002060"/>
              </w:rPr>
              <w:t>29</w:t>
            </w:r>
            <w:r w:rsidRPr="000A2A9E">
              <w:rPr>
                <w:rFonts w:ascii="National Book" w:hAnsi="National Book"/>
                <w:color w:val="002060"/>
              </w:rPr>
              <w:t xml:space="preserve">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33488C82" w14:textId="77777777" w:rsidR="00A71B2A" w:rsidRPr="000A2A9E" w:rsidRDefault="00A71B2A" w:rsidP="00A71B2A">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0143266E" w14:textId="77777777" w:rsidR="00A71B2A" w:rsidRPr="000A2A9E" w:rsidRDefault="00A71B2A" w:rsidP="00A71B2A">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0825FD37" w14:textId="77777777" w:rsidR="00A71B2A" w:rsidRPr="000A2A9E" w:rsidRDefault="00A71B2A" w:rsidP="00A71B2A">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9DE5D51" w14:textId="56C3E586" w:rsidR="00B6562D" w:rsidRPr="00DB4CE8" w:rsidRDefault="00B6562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7054FBC7"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05C9062B" w:rsidR="00015292" w:rsidRPr="00A71B2A" w:rsidRDefault="00015292" w:rsidP="00A71B2A">
      <w:pPr>
        <w:pStyle w:val="Heading1"/>
        <w:ind w:left="1080"/>
        <w:jc w:val="left"/>
        <w:rPr>
          <w:sz w:val="40"/>
          <w:szCs w:val="40"/>
        </w:rPr>
      </w:pPr>
      <w:r w:rsidRPr="00A71B2A">
        <w:rPr>
          <w:sz w:val="40"/>
          <w:szCs w:val="40"/>
        </w:rPr>
        <w:lastRenderedPageBreak/>
        <w:t>Graduation Requirements</w:t>
      </w:r>
    </w:p>
    <w:p w14:paraId="2A4213E7" w14:textId="77777777" w:rsidR="00A71B2A" w:rsidRDefault="00A71B2A" w:rsidP="00B6562D">
      <w:pPr>
        <w:rPr>
          <w:rFonts w:ascii="National Book" w:hAnsi="National Book" w:cs="Arial"/>
          <w:color w:val="002060"/>
        </w:rPr>
      </w:pPr>
    </w:p>
    <w:p w14:paraId="7B85B527" w14:textId="1E8D354A"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7C96DA7F"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D570CD">
        <w:rPr>
          <w:rFonts w:ascii="National Book" w:hAnsi="National Book" w:cs="Arial"/>
          <w:color w:val="002060"/>
        </w:rPr>
        <w:t>History</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B9DD138" w14:textId="77777777" w:rsidR="00970304" w:rsidRPr="00985EF8" w:rsidRDefault="00970304" w:rsidP="00970304">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107007BF" w14:textId="77777777" w:rsidR="00970304" w:rsidRDefault="00970304" w:rsidP="00970304">
      <w:pPr>
        <w:rPr>
          <w:rFonts w:ascii="National Bold Italic" w:hAnsi="National Bold Italic"/>
          <w:b/>
          <w:color w:val="1F3864" w:themeColor="accent1" w:themeShade="80"/>
          <w:sz w:val="32"/>
          <w:szCs w:val="16"/>
        </w:rPr>
      </w:pPr>
    </w:p>
    <w:p w14:paraId="34E5D8EB" w14:textId="77777777" w:rsidR="00970304" w:rsidRDefault="00970304" w:rsidP="00970304">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70BF817D" w14:textId="77777777" w:rsidR="00970304" w:rsidRDefault="00970304" w:rsidP="00970304">
      <w:pPr>
        <w:rPr>
          <w:rFonts w:ascii="National Bold Italic" w:hAnsi="National Bold Italic"/>
          <w:b/>
          <w:color w:val="1F3864" w:themeColor="accent1" w:themeShade="80"/>
          <w:sz w:val="32"/>
          <w:szCs w:val="16"/>
        </w:rPr>
      </w:pPr>
    </w:p>
    <w:p w14:paraId="7DD79B9B" w14:textId="77777777" w:rsidR="00970304" w:rsidRPr="00985EF8" w:rsidRDefault="00970304" w:rsidP="00970304">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53798B9C" w14:textId="77777777" w:rsidR="00970304" w:rsidRPr="00985EF8" w:rsidRDefault="00970304" w:rsidP="00970304">
      <w:pPr>
        <w:rPr>
          <w:rFonts w:ascii="National Regular Italic" w:hAnsi="National Regular Italic"/>
          <w:b/>
          <w:color w:val="1F3864" w:themeColor="accent1" w:themeShade="80"/>
          <w:sz w:val="32"/>
          <w:szCs w:val="32"/>
        </w:rPr>
      </w:pPr>
    </w:p>
    <w:p w14:paraId="73C951D5" w14:textId="469741C0" w:rsidR="00144B9B" w:rsidRDefault="00970304" w:rsidP="00970304">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523AB08A" wp14:editId="309372E1">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6D904AA"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 xml:space="preserve">Last Updated </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14A12F1B">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A7FD8DE"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144B9B">
        <w:rPr>
          <w:rFonts w:ascii="National Bold Italic" w:hAnsi="National Bold Italic"/>
          <w:b/>
          <w:color w:val="1F3864" w:themeColor="accent1" w:themeShade="80"/>
          <w:sz w:val="32"/>
          <w:szCs w:val="16"/>
        </w:rPr>
        <w:t>February 2024</w:t>
      </w:r>
    </w:p>
    <w:sectPr w:rsidR="004628B3"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04374495">
    <w:abstractNumId w:val="0"/>
  </w:num>
  <w:num w:numId="2" w16cid:durableId="1108937546">
    <w:abstractNumId w:val="1"/>
  </w:num>
  <w:num w:numId="3" w16cid:durableId="1483892823">
    <w:abstractNumId w:val="0"/>
  </w:num>
  <w:num w:numId="4" w16cid:durableId="63184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YUV1MU5bRXhsCQY53mHyfQfxFOLi0ampUkzZkPXVpwm+f/N6fk/sb4NsD4qXPfSJG8D6lhQ78SpRmHnzfCml1A==" w:salt="wFH5VT7k5ArKmBFnqfh8l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sFAPJmePctAAAA"/>
  </w:docVars>
  <w:rsids>
    <w:rsidRoot w:val="004D1F78"/>
    <w:rsid w:val="000056B7"/>
    <w:rsid w:val="00015292"/>
    <w:rsid w:val="00046108"/>
    <w:rsid w:val="000D09A0"/>
    <w:rsid w:val="00144B9B"/>
    <w:rsid w:val="001511EA"/>
    <w:rsid w:val="00187729"/>
    <w:rsid w:val="001A0C14"/>
    <w:rsid w:val="001C3BE3"/>
    <w:rsid w:val="002545E1"/>
    <w:rsid w:val="00255DEE"/>
    <w:rsid w:val="00262F6F"/>
    <w:rsid w:val="002C6646"/>
    <w:rsid w:val="0032761B"/>
    <w:rsid w:val="003D44F4"/>
    <w:rsid w:val="00420AEC"/>
    <w:rsid w:val="004B3BCA"/>
    <w:rsid w:val="004C20B9"/>
    <w:rsid w:val="004D1F78"/>
    <w:rsid w:val="004D246B"/>
    <w:rsid w:val="00581EDA"/>
    <w:rsid w:val="006E74F1"/>
    <w:rsid w:val="006F655E"/>
    <w:rsid w:val="00701E48"/>
    <w:rsid w:val="0074660D"/>
    <w:rsid w:val="00773B7F"/>
    <w:rsid w:val="0078301D"/>
    <w:rsid w:val="00817955"/>
    <w:rsid w:val="00845BDE"/>
    <w:rsid w:val="008469D2"/>
    <w:rsid w:val="00937EDC"/>
    <w:rsid w:val="00970304"/>
    <w:rsid w:val="009B6AC8"/>
    <w:rsid w:val="00A26FD8"/>
    <w:rsid w:val="00A32E1F"/>
    <w:rsid w:val="00A63BFC"/>
    <w:rsid w:val="00A71B2A"/>
    <w:rsid w:val="00B1210B"/>
    <w:rsid w:val="00B6562D"/>
    <w:rsid w:val="00B72376"/>
    <w:rsid w:val="00B9146D"/>
    <w:rsid w:val="00BC3CB5"/>
    <w:rsid w:val="00BE6BC9"/>
    <w:rsid w:val="00C04023"/>
    <w:rsid w:val="00C445FD"/>
    <w:rsid w:val="00C60A4A"/>
    <w:rsid w:val="00D570CD"/>
    <w:rsid w:val="00D6504D"/>
    <w:rsid w:val="00DB4CE8"/>
    <w:rsid w:val="00DE788C"/>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C3CB5"/>
    <w:pPr>
      <w:ind w:right="-990" w:hanging="1080"/>
      <w:jc w:val="center"/>
      <w:outlineLvl w:val="0"/>
    </w:pPr>
    <w:rPr>
      <w:rFonts w:ascii="National-Black"/>
      <w:b/>
      <w:color w:val="003976"/>
      <w:spacing w:val="4"/>
      <w:sz w:val="22"/>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788C"/>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BC3CB5"/>
    <w:rPr>
      <w:rFonts w:ascii="National-Black" w:eastAsiaTheme="minorEastAsia"/>
      <w:b/>
      <w:color w:val="003976"/>
      <w:spacing w:val="4"/>
      <w:sz w:val="22"/>
      <w:szCs w:val="14"/>
    </w:rPr>
  </w:style>
  <w:style w:type="character" w:styleId="FollowedHyperlink">
    <w:name w:val="FollowedHyperlink"/>
    <w:basedOn w:val="DefaultParagraphFont"/>
    <w:uiPriority w:val="99"/>
    <w:semiHidden/>
    <w:unhideWhenUsed/>
    <w:rsid w:val="00A71B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lsacunite.microsoftcrmportals.com/InfoRequest/"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224D32C8-21C5-458B-8F79-8FDA3A67B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47998D-AC66-4DDE-9473-A186C864AEFB}">
  <ds:schemaRefs>
    <ds:schemaRef ds:uri="http://schemas.microsoft.com/sharepoint/v3/contenttype/forms"/>
  </ds:schemaRefs>
</ds:datastoreItem>
</file>

<file path=customXml/itemProps3.xml><?xml version="1.0" encoding="utf-8"?>
<ds:datastoreItem xmlns:ds="http://schemas.openxmlformats.org/officeDocument/2006/customXml" ds:itemID="{D3E9542F-7E76-4A51-8670-745DF056B134}">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588</Words>
  <Characters>9053</Characters>
  <Application>Microsoft Office Word</Application>
  <DocSecurity>8</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8</cp:revision>
  <cp:lastPrinted>2022-05-31T17:10:00Z</cp:lastPrinted>
  <dcterms:created xsi:type="dcterms:W3CDTF">2023-06-13T20:15:00Z</dcterms:created>
  <dcterms:modified xsi:type="dcterms:W3CDTF">2024-02-0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